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Rome</w:t>
      </w:r>
    </w:p>
    <w:bookmarkStart w:id="20" w:name="Xe29925d66998ad06af74d24b3071cf0302a78cd"/>
    <w:p>
      <w:pPr>
        <w:pStyle w:val="Heading1"/>
      </w:pPr>
      <w:r>
        <w:t xml:space="preserve">Scholarship Application Letter: Pursuing Excellence in Graphic Design at a Renowned Institution in Italy Rome</w:t>
      </w:r>
    </w:p>
    <w:p>
      <w:pPr>
        <w:pStyle w:val="FirstParagraph"/>
      </w:pPr>
      <w:r>
        <w:t xml:space="preserve">Dear Scholarship Committee,</w:t>
      </w:r>
    </w:p>
    <w:p>
      <w:pPr>
        <w:pStyle w:val="BodyText"/>
      </w:pPr>
      <w:r>
        <w:t xml:space="preserve">With profound enthusiasm and unwavering dedication to the evolving field of visual communication, I am writing to formally apply for the prestigious Scholarship for International Students pursuing Advanced Graphic Design Studies at [Name of University/Institution] in the heart of Italy Rome. As a highly motivated and technically adept Graphic Designer with three years of professional experience and a deep-seated passion for merging historical artistry with contemporary digital innovation, I have long envisioned my creative journey flourishing within Rome’s unparalleled cultural ecosystem. This scholarship represents not merely financial support, but the critical catalyst to transform my academic aspirations into tangible contributions to the global design community, anchored firmly in the historic and dynamic context of Italy Rome.</w:t>
      </w:r>
    </w:p>
    <w:p>
      <w:pPr>
        <w:pStyle w:val="BodyText"/>
      </w:pPr>
      <w:r>
        <w:t xml:space="preserve">My journey as a Graphic Designer began during my Bachelor of Arts in Visual Communication at [Your University/College Name], where I consistently excelled in both traditional and digital media. Projects such as the rebranding of a local non-profit organization, which increased community engagement by 40%, demonstrated my ability to translate complex narratives into compelling visual identities. My portfolio, featuring work that spans print collateral, motion graphics for social media campaigns, and responsive web interfaces, reflects a commitment to user-centered design principles rooted in clarity and emotional resonance. However, I quickly realized that while technical proficiency is essential, true mastery in Graphic Design demands immersion in the cultural and historical narratives that shape visual language. This conviction solidified my decision to pursue advanced studies specifically within Italy Rome—a city where every cobblestone whispers stories of artistic evolution from Roman frescoes to Renaissance masterpieces and contemporary street art.</w:t>
      </w:r>
    </w:p>
    <w:p>
      <w:pPr>
        <w:pStyle w:val="BodyText"/>
      </w:pPr>
      <w:r>
        <w:t xml:space="preserve">Italy Rome is not merely a location on a map for me; it is the living, breathing epicenter of design inspiration I have sought for years. The city’s unique synergy of ancient heritage and modern innovation provides an irreplaceable environment for growth. Imagine studying amidst the Vatican Museums’ intricate frescoes, drawing parallels between their narrative sequencing and today’s digital storytelling. Envision analyzing how Renaissance typography principles inform current grid systems used in Milan fashion campaigns, all while walking through Rome’s vibrant neighborhoods like Trastevere or Monti—where street art transforms public spaces into open-air galleries. The opportunity to learn under faculty who are not just educators but active participants in Rome’s creative scene—such as those at Istituto Europeo di Design (IED) or Accademia di Belle Arti di Roma—would provide an unmatched blend of academic rigor and real-world industry insight. This is precisely the environment I need to elevate my practice from competent creator to visionary designer capable of addressing complex global challenges through culturally informed aesthetics.</w:t>
      </w:r>
    </w:p>
    <w:p>
      <w:pPr>
        <w:pStyle w:val="BodyText"/>
      </w:pPr>
      <w:r>
        <w:t xml:space="preserve">My academic background has prepared me for this next phase. I have completed specialized courses in digital typography, UX/UI prototyping, and cultural semiotics, yet I recognize that Rome offers the context necessary to synthesize these skills into a truly distinctive voice. The [Name of University/Institution]’s Master’s program in Visual Communication is uniquely aligned with my goals. Its emphasis on contextual design—examining how historical Roman visual culture informs modern branding and digital media—resonates deeply with my own research interests, particularly the application of ancient Roman iconography to sustainable brand storytelling. I am eager to contribute my experience in community-focused projects while learning from Rome’s rich tradition of design as a tool for social dialogue. My proposed thesis, "Recontextualizing Roman Visual Heritage: Sustainable Brand Narratives for Contemporary Italian Cultural Institutions," directly bridges my past work with the program’s strengths and Rome’s cultural identity.</w:t>
      </w:r>
    </w:p>
    <w:p>
      <w:pPr>
        <w:pStyle w:val="BodyText"/>
      </w:pPr>
      <w:r>
        <w:t xml:space="preserve">Financial considerations are undeniably a significant factor in pursuing advanced education abroad, and this scholarship is paramount to realizing my ambition. The cost of tuition, accommodation in Rome (a city with a high cost of living), and access to specialized equipment at the [Name of University/Institution]’s studios would be prohibitively challenging without support. This scholarship would alleviate that burden, allowing me to fully immerse myself in academic rigor, studio work, and cultural exploration rather than seeking excessive external employment. My commitment is absolute: I will utilize every resource provided through this program to its fullest potential—attending all lectures, collaborating on interdisciplinary projects with fellow students from diverse backgrounds, and actively engaging with Rome’s creative networks through events like the annual Roma Design Week.</w:t>
      </w:r>
    </w:p>
    <w:p>
      <w:pPr>
        <w:pStyle w:val="BodyText"/>
      </w:pPr>
      <w:r>
        <w:t xml:space="preserve">More than just an educational opportunity, studying in Italy Rome represents a personal pilgrimage for a Graphic Designer. I envision myself one day leading design studios that honor Italy’s legacy while pioneering new visual languages for the digital age. My dream is to develop branding solutions that help Italian artisans and cultural institutions reach global audiences without compromising their authenticity—a mission deeply inspired by Rome’s ability to preserve its soul while embracing progress. The skills, perspectives, and networks gained through this scholarship would be the foundation for such work, ensuring my contributions as a Graphic Designer reflect both profound respect for history and forward-thinking innovation.</w:t>
      </w:r>
    </w:p>
    <w:p>
      <w:pPr>
        <w:pStyle w:val="BodyText"/>
      </w:pPr>
      <w:r>
        <w:t xml:space="preserve">As I prepare to embark on this transformative journey in Italy Rome, I am filled with immense gratitude for the opportunity to apply. My portfolio, accessible at [Link to Portfolio], showcases projects reflecting the discipline and creativity required for this program. I have attached all supporting documents, including academic transcripts and letters of recommendation from professors who have witnessed my growth as a Graphic Designer. Please consider me not just a candidate, but a future advocate for design excellence rooted in the timeless inspiration of Italy Rome.</w:t>
      </w:r>
    </w:p>
    <w:p>
      <w:pPr>
        <w:pStyle w:val="BodyText"/>
      </w:pPr>
      <w:r>
        <w:t xml:space="preserve">Thank you for your time, consideration, and investment in nurturing the next generation of globally conscious creatives. I eagerly await the possibility of contributing to your institution’s legacy while learning from one of humanity’s greatest creative laboratories—Rome.</w:t>
      </w:r>
    </w:p>
    <w:p>
      <w:pPr>
        <w:pStyle w:val="BodyText"/>
      </w:pPr>
      <w:r>
        <w:t xml:space="preserve">Sincerely,</w:t>
      </w:r>
    </w:p>
    <w:p>
      <w:pPr>
        <w:pStyle w:val="BodyText"/>
      </w:pPr>
      <w:r>
        <w:t xml:space="preserve">[Your Full Name]</w:t>
      </w:r>
    </w:p>
    <w:p>
      <w:pPr>
        <w:pStyle w:val="BodyText"/>
      </w:pPr>
      <w:r>
        <w:t xml:space="preserve">[Your Contact Information: Email | Phone | Portfolio Link]</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in Italy Rome</dc:title>
  <dc:creator/>
  <dc:language>en</dc:language>
  <cp:keywords/>
  <dcterms:created xsi:type="dcterms:W3CDTF">2025-12-10T02:22:52Z</dcterms:created>
  <dcterms:modified xsi:type="dcterms:W3CDTF">2025-12-10T02:22:52Z</dcterms:modified>
</cp:coreProperties>
</file>

<file path=docProps/custom.xml><?xml version="1.0" encoding="utf-8"?>
<Properties xmlns="http://schemas.openxmlformats.org/officeDocument/2006/custom-properties" xmlns:vt="http://schemas.openxmlformats.org/officeDocument/2006/docPropsVTypes"/>
</file>